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3AEE00" w14:textId="77777777" w:rsidR="00E13FAA" w:rsidRDefault="00E13FAA" w:rsidP="00E13FAA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Spanish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14:paraId="74C964E4" w14:textId="06EA5878" w:rsidR="00E13FAA" w:rsidRPr="003D7F22" w:rsidRDefault="00E13FAA" w:rsidP="00E13FAA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="008E0C7F">
        <w:rPr>
          <w:rFonts w:ascii="Times New Roman" w:hAnsi="Times New Roman" w:cs="Times New Roman"/>
          <w:i/>
          <w:iCs/>
          <w:sz w:val="36"/>
          <w:szCs w:val="36"/>
        </w:rPr>
        <w:t>Non-</w:t>
      </w:r>
      <w:r w:rsidRPr="00F95359">
        <w:rPr>
          <w:rFonts w:ascii="Times New Roman" w:hAnsi="Times New Roman" w:cs="Times New Roman"/>
          <w:i/>
          <w:iCs/>
          <w:sz w:val="36"/>
          <w:szCs w:val="36"/>
        </w:rPr>
        <w:t>Native Speakers - CSU</w:t>
      </w:r>
    </w:p>
    <w:p w14:paraId="788B100A" w14:textId="3B03AEC0" w:rsidR="00D83B2B" w:rsidRPr="00D83B2B" w:rsidRDefault="00E13FAA" w:rsidP="00E13FAA">
      <w:pPr>
        <w:spacing w:line="216" w:lineRule="auto"/>
        <w:rPr>
          <w:rFonts w:cstheme="minorHAnsi"/>
        </w:rPr>
      </w:pPr>
      <w:r w:rsidRPr="008C3188">
        <w:rPr>
          <w:rFonts w:cstheme="minorHAnsi"/>
        </w:rPr>
        <w:t>Spanish, a transfer program, is an academic discipline necessary to keep pace with our globally interconnected world.  In this age, where borders have been erased by digital media and fast-pace electronic interaction is the norm, Spanish provides skills sought after in many fields: Business, Medicine, Law, Science, Economics, Politics, Public Service, and more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53CC5EDE" w14:textId="77777777" w:rsidR="00E13FAA" w:rsidRPr="00E13FAA" w:rsidRDefault="00E13FAA" w:rsidP="00E13FAA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E13FAA">
        <w:rPr>
          <w:rFonts w:asciiTheme="minorHAnsi" w:hAnsiTheme="minorHAnsi" w:cstheme="minorHAnsi"/>
          <w:sz w:val="20"/>
          <w:szCs w:val="20"/>
        </w:rPr>
        <w:t>Spanish, A.A.-T CSU,</w:t>
      </w:r>
      <w:r w:rsidRPr="00E13FAA">
        <w:rPr>
          <w:sz w:val="20"/>
          <w:szCs w:val="20"/>
        </w:rPr>
        <w:t xml:space="preserve"> </w:t>
      </w:r>
      <w:r w:rsidRPr="00E13FAA">
        <w:rPr>
          <w:rFonts w:asciiTheme="minorHAnsi" w:hAnsiTheme="minorHAnsi" w:cstheme="minorHAnsi"/>
          <w:sz w:val="20"/>
          <w:szCs w:val="20"/>
        </w:rPr>
        <w:t>Focus: Native &amp; Non-Native Speakers</w:t>
      </w:r>
    </w:p>
    <w:p w14:paraId="62603F9E" w14:textId="77777777" w:rsidR="00E13FAA" w:rsidRPr="00E13FAA" w:rsidRDefault="00E13FAA" w:rsidP="00E13FAA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E13FAA">
        <w:rPr>
          <w:rFonts w:asciiTheme="minorHAnsi" w:hAnsiTheme="minorHAnsi" w:cstheme="minorHAnsi"/>
          <w:sz w:val="20"/>
          <w:szCs w:val="20"/>
        </w:rPr>
        <w:t>Spanish, A.A.-T UC, Focus: Native &amp; Non-Native Speakers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6C6FD652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>Option</w:t>
      </w:r>
      <w:r w:rsidR="00E13FAA">
        <w:rPr>
          <w:rFonts w:asciiTheme="minorHAnsi" w:hAnsiTheme="minorHAnsi" w:cstheme="minorHAnsi"/>
          <w:sz w:val="20"/>
          <w:szCs w:val="20"/>
        </w:rPr>
        <w:t xml:space="preserve"> B</w:t>
      </w:r>
    </w:p>
    <w:p w14:paraId="2F2D4542" w14:textId="040CC7EF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E13FAA">
        <w:rPr>
          <w:rFonts w:asciiTheme="minorHAnsi" w:hAnsiTheme="minorHAnsi" w:cstheme="minorHAnsi"/>
          <w:sz w:val="20"/>
          <w:szCs w:val="20"/>
        </w:rPr>
        <w:t>6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47D3F361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</w:t>
      </w:r>
      <w:r w:rsidR="001D11B2">
        <w:rPr>
          <w:rFonts w:cstheme="minorHAnsi"/>
          <w:color w:val="231F20"/>
          <w:w w:val="105"/>
          <w:sz w:val="20"/>
          <w:szCs w:val="20"/>
        </w:rPr>
        <w:t xml:space="preserve"> If you are a part-time student, start Semester 1 courses and follow the course sequence. 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4F3E9C87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E13FAA">
        <w:rPr>
          <w:b/>
          <w:bCs/>
          <w:i/>
          <w:iCs/>
          <w:sz w:val="24"/>
          <w:szCs w:val="24"/>
        </w:rPr>
        <w:t>7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8E0C7F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8E0C7F" w:rsidRPr="008E1CE1" w:rsidRDefault="008E0C7F" w:rsidP="008E0C7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37CE0C41" w:rsidR="008E0C7F" w:rsidRPr="008E0C7F" w:rsidRDefault="008E0C7F" w:rsidP="008E0C7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ENGL-101 </w:t>
            </w:r>
          </w:p>
        </w:tc>
        <w:tc>
          <w:tcPr>
            <w:tcW w:w="5870" w:type="dxa"/>
          </w:tcPr>
          <w:p w14:paraId="2D94BB04" w14:textId="77777777" w:rsidR="008E0C7F" w:rsidRPr="008E0C7F" w:rsidRDefault="008E0C7F" w:rsidP="008E0C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  <w:p w14:paraId="635529C6" w14:textId="76B8E0CB" w:rsidR="008E0C7F" w:rsidRPr="008E0C7F" w:rsidRDefault="008E0C7F" w:rsidP="008E0C7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</w:p>
        </w:tc>
        <w:tc>
          <w:tcPr>
            <w:tcW w:w="1313" w:type="dxa"/>
          </w:tcPr>
          <w:p w14:paraId="55306BD1" w14:textId="09617A40" w:rsidR="008E0C7F" w:rsidRPr="008E0C7F" w:rsidRDefault="008E0C7F" w:rsidP="008E0C7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8E0C7F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8E0C7F" w:rsidRPr="008E1CE1" w:rsidRDefault="008E0C7F" w:rsidP="008E0C7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E0BC3E6" w14:textId="77777777" w:rsidR="008E0C7F" w:rsidRPr="008E0C7F" w:rsidRDefault="008E0C7F" w:rsidP="008E0C7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MATH-115 </w:t>
            </w: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r </w:t>
            </w:r>
          </w:p>
          <w:p w14:paraId="3E149C49" w14:textId="4466FFA2" w:rsidR="008E0C7F" w:rsidRPr="008E0C7F" w:rsidRDefault="008E0C7F" w:rsidP="008E0C7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7A5FD0A7" w14:textId="77777777" w:rsidR="008E0C7F" w:rsidRPr="008E0C7F" w:rsidRDefault="008E0C7F" w:rsidP="008E0C7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deas of Mathematics or </w:t>
            </w:r>
          </w:p>
          <w:p w14:paraId="37BC83B3" w14:textId="48D47F45" w:rsidR="008E0C7F" w:rsidRPr="008E0C7F" w:rsidRDefault="008E0C7F" w:rsidP="008E0C7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56152D89" w14:textId="32DE5968" w:rsidR="008E0C7F" w:rsidRPr="008E0C7F" w:rsidRDefault="008E0C7F" w:rsidP="008E0C7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8E0C7F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8E0C7F" w:rsidRPr="008E1CE1" w:rsidRDefault="008E0C7F" w:rsidP="008E0C7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2A0E3286" w:rsidR="008E0C7F" w:rsidRPr="008E0C7F" w:rsidRDefault="008E0C7F" w:rsidP="008E0C7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13</w:t>
            </w:r>
          </w:p>
        </w:tc>
        <w:tc>
          <w:tcPr>
            <w:tcW w:w="5870" w:type="dxa"/>
          </w:tcPr>
          <w:p w14:paraId="798454FA" w14:textId="267D835F" w:rsidR="008E0C7F" w:rsidRPr="008E0C7F" w:rsidRDefault="008E0C7F" w:rsidP="008E0C7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ral Interpretation of Literature</w:t>
            </w:r>
          </w:p>
        </w:tc>
        <w:tc>
          <w:tcPr>
            <w:tcW w:w="1313" w:type="dxa"/>
          </w:tcPr>
          <w:p w14:paraId="64BCEF68" w14:textId="1547CC19" w:rsidR="008E0C7F" w:rsidRPr="008E0C7F" w:rsidRDefault="008E0C7F" w:rsidP="008E0C7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8E0C7F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8E0C7F" w:rsidRPr="008E1CE1" w:rsidRDefault="008E0C7F" w:rsidP="008E0C7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4EDCF4C6" w:rsidR="008E0C7F" w:rsidRPr="008E0C7F" w:rsidRDefault="008E0C7F" w:rsidP="008E0C7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PAN-101</w:t>
            </w:r>
          </w:p>
        </w:tc>
        <w:tc>
          <w:tcPr>
            <w:tcW w:w="5870" w:type="dxa"/>
          </w:tcPr>
          <w:p w14:paraId="57FA4267" w14:textId="5F454FE5" w:rsidR="008E0C7F" w:rsidRPr="008E0C7F" w:rsidRDefault="008E0C7F" w:rsidP="008E0C7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Spanish I</w:t>
            </w:r>
          </w:p>
        </w:tc>
        <w:tc>
          <w:tcPr>
            <w:tcW w:w="1313" w:type="dxa"/>
          </w:tcPr>
          <w:p w14:paraId="36D23F10" w14:textId="672255A0" w:rsidR="008E0C7F" w:rsidRPr="008E0C7F" w:rsidRDefault="008E0C7F" w:rsidP="008E0C7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8E0C7F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8E0C7F" w:rsidRPr="008E1CE1" w:rsidRDefault="008E0C7F" w:rsidP="008E0C7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2FF89E12" w:rsidR="008E0C7F" w:rsidRPr="008E0C7F" w:rsidRDefault="008E0C7F" w:rsidP="008E0C7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411DA8EB" w14:textId="54D10286" w:rsidR="008E0C7F" w:rsidRPr="008E0C7F" w:rsidRDefault="008E0C7F" w:rsidP="008E0C7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29E60E6C" w14:textId="4163E0EF" w:rsidR="008E0C7F" w:rsidRPr="008E0C7F" w:rsidRDefault="008E0C7F" w:rsidP="008E0C7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47630220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E13FAA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E13FAA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E13FAA" w:rsidRPr="008E1CE1" w:rsidRDefault="00E13FAA" w:rsidP="00E13F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2AA15929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03571DB6" w14:textId="0AE635C4" w:rsidR="00E13FAA" w:rsidRPr="00E13FAA" w:rsidRDefault="00E13FAA" w:rsidP="00E13FA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401B7A34" w14:textId="3CA958B3" w:rsidR="00E13FAA" w:rsidRPr="00E13FAA" w:rsidRDefault="00E13FAA" w:rsidP="00E13FA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13FAA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E13FAA" w:rsidRPr="008E1CE1" w:rsidRDefault="00E13FAA" w:rsidP="00E13F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47BCA338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3</w:t>
            </w:r>
          </w:p>
        </w:tc>
        <w:tc>
          <w:tcPr>
            <w:tcW w:w="5870" w:type="dxa"/>
          </w:tcPr>
          <w:p w14:paraId="00F9BB57" w14:textId="2ACE6D2B" w:rsidR="00E13FAA" w:rsidRPr="00E13FAA" w:rsidRDefault="00E13FAA" w:rsidP="00E13FA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Interpersonal Communication</w:t>
            </w:r>
          </w:p>
        </w:tc>
        <w:tc>
          <w:tcPr>
            <w:tcW w:w="1313" w:type="dxa"/>
          </w:tcPr>
          <w:p w14:paraId="0794A019" w14:textId="4C3ECB95" w:rsidR="00E13FAA" w:rsidRPr="00E13FAA" w:rsidRDefault="00E13FAA" w:rsidP="00E13FA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13FAA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E13FAA" w:rsidRPr="008E1CE1" w:rsidRDefault="00E13FAA" w:rsidP="00E13F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2014FF7A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21C771E7" w14:textId="6099B7D2" w:rsidR="00E13FAA" w:rsidRPr="00E13FAA" w:rsidRDefault="00E13FAA" w:rsidP="00E13FA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7B69753E" w14:textId="042DDE97" w:rsidR="00E13FAA" w:rsidRPr="00E13FAA" w:rsidRDefault="00E13FAA" w:rsidP="00E13FA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13FAA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E13FAA" w:rsidRPr="008E1CE1" w:rsidRDefault="00E13FAA" w:rsidP="00E13F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6EC0FE86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2</w:t>
            </w:r>
          </w:p>
        </w:tc>
        <w:tc>
          <w:tcPr>
            <w:tcW w:w="5870" w:type="dxa"/>
          </w:tcPr>
          <w:p w14:paraId="115C0398" w14:textId="7CF1594E" w:rsidR="00E13FAA" w:rsidRPr="00E13FAA" w:rsidRDefault="00E13FAA" w:rsidP="00E13FA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 Laboratory</w:t>
            </w:r>
          </w:p>
        </w:tc>
        <w:tc>
          <w:tcPr>
            <w:tcW w:w="1313" w:type="dxa"/>
          </w:tcPr>
          <w:p w14:paraId="12028B2E" w14:textId="51FC04A3" w:rsidR="00E13FAA" w:rsidRPr="00E13FAA" w:rsidRDefault="00E13FAA" w:rsidP="00E13FA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17202D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17202D" w:rsidRPr="008E1CE1" w:rsidRDefault="0017202D" w:rsidP="001720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4708AC4D" w:rsidR="0017202D" w:rsidRPr="0017202D" w:rsidRDefault="0017202D" w:rsidP="0017202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PAN-102</w:t>
            </w:r>
          </w:p>
        </w:tc>
        <w:tc>
          <w:tcPr>
            <w:tcW w:w="5870" w:type="dxa"/>
          </w:tcPr>
          <w:p w14:paraId="5BA2ADEA" w14:textId="11E4151E" w:rsidR="0017202D" w:rsidRPr="0017202D" w:rsidRDefault="0017202D" w:rsidP="0017202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="Calibri" w:hAnsi="Calibri" w:cs="Calibri"/>
                <w:color w:val="000000"/>
                <w:sz w:val="22"/>
                <w:szCs w:val="24"/>
              </w:rPr>
              <w:t>Elementary Spanish II</w:t>
            </w:r>
          </w:p>
        </w:tc>
        <w:tc>
          <w:tcPr>
            <w:tcW w:w="1313" w:type="dxa"/>
          </w:tcPr>
          <w:p w14:paraId="0AF6D1F0" w14:textId="18B7D769" w:rsidR="0017202D" w:rsidRPr="0017202D" w:rsidRDefault="0017202D" w:rsidP="0017202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71DAFF38" w14:textId="77777777" w:rsidR="00E13FAA" w:rsidRPr="00E13FAA" w:rsidRDefault="00E13FAA" w:rsidP="00E13FA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13FAA">
        <w:rPr>
          <w:rFonts w:cstheme="minorHAnsi"/>
          <w:sz w:val="20"/>
          <w:szCs w:val="20"/>
        </w:rPr>
        <w:t>Interpretation/Translation (C) Immigration/Customs/Inspector (SM, B)</w:t>
      </w:r>
    </w:p>
    <w:p w14:paraId="15BFB383" w14:textId="77777777" w:rsidR="00E13FAA" w:rsidRDefault="00E13FAA" w:rsidP="00E13FA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13FAA">
        <w:rPr>
          <w:rFonts w:cstheme="minorHAnsi"/>
          <w:sz w:val="20"/>
          <w:szCs w:val="20"/>
        </w:rPr>
        <w:t>Secondary School Teacher (B)</w:t>
      </w:r>
    </w:p>
    <w:p w14:paraId="24DA84FC" w14:textId="6EAA4902" w:rsidR="00605018" w:rsidRDefault="0067051E" w:rsidP="00E13FAA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3F240398" w:rsidR="00F76131" w:rsidRPr="009D61FA" w:rsidRDefault="00AC4A21" w:rsidP="00620AF7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17202D">
        <w:rPr>
          <w:b/>
          <w:bCs/>
          <w:i/>
          <w:iCs/>
          <w:sz w:val="24"/>
          <w:szCs w:val="24"/>
        </w:rPr>
        <w:t>4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620A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620AF7" w:rsidRPr="00196E3C" w14:paraId="7EF67193" w14:textId="77777777" w:rsidTr="00620A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620AF7" w:rsidRPr="008E1CE1" w:rsidRDefault="00620AF7" w:rsidP="00620AF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0017F477" w:rsidR="00620AF7" w:rsidRPr="00620AF7" w:rsidRDefault="00620AF7" w:rsidP="00620AF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57F7AEC4" w14:textId="320A1EC5" w:rsidR="00620AF7" w:rsidRPr="00620AF7" w:rsidRDefault="00620AF7" w:rsidP="00620AF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53F87D94" w14:textId="494B457B" w:rsidR="00620AF7" w:rsidRPr="00620AF7" w:rsidRDefault="00620AF7" w:rsidP="00620AF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20AF7" w14:paraId="770BBE7C" w14:textId="77777777" w:rsidTr="00620AF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620AF7" w:rsidRPr="008E1CE1" w:rsidRDefault="00620AF7" w:rsidP="00620AF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7B565F5" w14:textId="77777777" w:rsidR="00620AF7" w:rsidRPr="00620AF7" w:rsidRDefault="00620AF7" w:rsidP="00620AF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620AF7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1AADC63B" w14:textId="351565E2" w:rsidR="00620AF7" w:rsidRPr="00620AF7" w:rsidRDefault="00620AF7" w:rsidP="00620AF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10F26EF0" w14:textId="77777777" w:rsidR="00620AF7" w:rsidRPr="00620AF7" w:rsidRDefault="00620AF7" w:rsidP="00620AF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620AF7">
              <w:rPr>
                <w:rFonts w:cs="Calibri"/>
                <w:color w:val="000000"/>
                <w:sz w:val="22"/>
                <w:szCs w:val="24"/>
              </w:rPr>
              <w:t>U.S. History to 1877 or</w:t>
            </w:r>
          </w:p>
          <w:p w14:paraId="179A7923" w14:textId="3F96ACE0" w:rsidR="00620AF7" w:rsidRPr="00620AF7" w:rsidRDefault="00620AF7" w:rsidP="00620AF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1C25F3EE" w14:textId="1272F65A" w:rsidR="00620AF7" w:rsidRPr="00620AF7" w:rsidRDefault="00620AF7" w:rsidP="00620AF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20AF7" w14:paraId="1EE7567E" w14:textId="77777777" w:rsidTr="00620A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620AF7" w:rsidRPr="008E1CE1" w:rsidRDefault="00620AF7" w:rsidP="00620AF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5F61A087" w:rsidR="00620AF7" w:rsidRPr="00620AF7" w:rsidRDefault="00620AF7" w:rsidP="00620AF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FREN-101</w:t>
            </w:r>
          </w:p>
        </w:tc>
        <w:tc>
          <w:tcPr>
            <w:tcW w:w="5870" w:type="dxa"/>
          </w:tcPr>
          <w:p w14:paraId="58BCA94D" w14:textId="3F583FF9" w:rsidR="00620AF7" w:rsidRPr="00620AF7" w:rsidRDefault="00620AF7" w:rsidP="00620AF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Elementary French I</w:t>
            </w:r>
          </w:p>
        </w:tc>
        <w:tc>
          <w:tcPr>
            <w:tcW w:w="1313" w:type="dxa"/>
          </w:tcPr>
          <w:p w14:paraId="58B7D15A" w14:textId="379B00A2" w:rsidR="00620AF7" w:rsidRPr="00620AF7" w:rsidRDefault="00620AF7" w:rsidP="00620AF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17202D" w14:paraId="0C3C362B" w14:textId="77777777" w:rsidTr="00620AF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2BEDEFB9" w14:textId="77777777" w:rsidR="0017202D" w:rsidRPr="00620AF7" w:rsidRDefault="0017202D" w:rsidP="001720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620AF7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1DB6D0CC" w:rsidR="0017202D" w:rsidRPr="0017202D" w:rsidRDefault="0017202D" w:rsidP="0017202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PAN-201</w:t>
            </w:r>
          </w:p>
        </w:tc>
        <w:tc>
          <w:tcPr>
            <w:tcW w:w="5870" w:type="dxa"/>
          </w:tcPr>
          <w:p w14:paraId="75CAD893" w14:textId="6612608B" w:rsidR="0017202D" w:rsidRPr="0017202D" w:rsidRDefault="0017202D" w:rsidP="0017202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="Calibri" w:hAnsi="Calibri" w:cs="Calibri"/>
                <w:color w:val="000000"/>
                <w:sz w:val="22"/>
                <w:szCs w:val="24"/>
              </w:rPr>
              <w:t>Intermediate Spanish I</w:t>
            </w:r>
          </w:p>
        </w:tc>
        <w:tc>
          <w:tcPr>
            <w:tcW w:w="1313" w:type="dxa"/>
          </w:tcPr>
          <w:p w14:paraId="01E368E8" w14:textId="50CCAD7C" w:rsidR="0017202D" w:rsidRPr="0017202D" w:rsidRDefault="0017202D" w:rsidP="0017202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7212A20C" w14:textId="40D77CC2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17202D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17202D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17202D" w:rsidRPr="008E1CE1" w:rsidRDefault="0017202D" w:rsidP="001720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3FF3E9BF" w:rsidR="0017202D" w:rsidRPr="0017202D" w:rsidRDefault="0017202D" w:rsidP="0017202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52AA2F38" w14:textId="4010FAD9" w:rsidR="0017202D" w:rsidRPr="0017202D" w:rsidRDefault="0017202D" w:rsidP="0017202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65E25DD8" w14:textId="12A44659" w:rsidR="0017202D" w:rsidRPr="0017202D" w:rsidRDefault="0017202D" w:rsidP="0017202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17202D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17202D" w:rsidRPr="008E1CE1" w:rsidRDefault="0017202D" w:rsidP="001720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868F1CC" w14:textId="77777777" w:rsidR="0017202D" w:rsidRPr="0017202D" w:rsidRDefault="0017202D" w:rsidP="0017202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40 or</w:t>
            </w:r>
          </w:p>
          <w:p w14:paraId="6E237BC8" w14:textId="6D110649" w:rsidR="0017202D" w:rsidRPr="0017202D" w:rsidRDefault="0017202D" w:rsidP="0017202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41 or</w:t>
            </w: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br/>
            </w: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42</w:t>
            </w:r>
          </w:p>
        </w:tc>
        <w:tc>
          <w:tcPr>
            <w:tcW w:w="5870" w:type="dxa"/>
          </w:tcPr>
          <w:p w14:paraId="2938EB27" w14:textId="77777777" w:rsidR="0017202D" w:rsidRPr="0017202D" w:rsidRDefault="0017202D" w:rsidP="0017202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History of Mexico or </w:t>
            </w:r>
          </w:p>
          <w:p w14:paraId="07A1FE34" w14:textId="77777777" w:rsidR="0017202D" w:rsidRPr="0017202D" w:rsidRDefault="0017202D" w:rsidP="0017202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History of Latin America to 1820 or </w:t>
            </w:r>
          </w:p>
          <w:p w14:paraId="6250AC6D" w14:textId="6CA1CBDB" w:rsidR="0017202D" w:rsidRPr="0017202D" w:rsidRDefault="0017202D" w:rsidP="0017202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History of Latin America Since 1820</w:t>
            </w:r>
          </w:p>
        </w:tc>
        <w:tc>
          <w:tcPr>
            <w:tcW w:w="1313" w:type="dxa"/>
          </w:tcPr>
          <w:p w14:paraId="4BF3CCB4" w14:textId="7A747DE4" w:rsidR="0017202D" w:rsidRPr="0017202D" w:rsidRDefault="0017202D" w:rsidP="0017202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17202D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17202D" w:rsidRPr="008E1CE1" w:rsidRDefault="0017202D" w:rsidP="001720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64886645" w:rsidR="0017202D" w:rsidRPr="0017202D" w:rsidRDefault="0017202D" w:rsidP="0017202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PAN-202</w:t>
            </w:r>
          </w:p>
        </w:tc>
        <w:tc>
          <w:tcPr>
            <w:tcW w:w="5870" w:type="dxa"/>
          </w:tcPr>
          <w:p w14:paraId="5132DCF8" w14:textId="21EB2764" w:rsidR="0017202D" w:rsidRPr="0017202D" w:rsidRDefault="0017202D" w:rsidP="0017202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ermediate Spanish II</w:t>
            </w:r>
          </w:p>
        </w:tc>
        <w:tc>
          <w:tcPr>
            <w:tcW w:w="1313" w:type="dxa"/>
          </w:tcPr>
          <w:p w14:paraId="2753F63B" w14:textId="6BD9865E" w:rsidR="0017202D" w:rsidRPr="0017202D" w:rsidRDefault="0017202D" w:rsidP="0017202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17202D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17202D" w:rsidRPr="008E1CE1" w:rsidRDefault="0017202D" w:rsidP="001720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39242010" w:rsidR="0017202D" w:rsidRPr="0017202D" w:rsidRDefault="0017202D" w:rsidP="0017202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FREN-102</w:t>
            </w:r>
          </w:p>
        </w:tc>
        <w:tc>
          <w:tcPr>
            <w:tcW w:w="5870" w:type="dxa"/>
          </w:tcPr>
          <w:p w14:paraId="0B8B04D1" w14:textId="181028FF" w:rsidR="0017202D" w:rsidRPr="0017202D" w:rsidRDefault="0017202D" w:rsidP="0017202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French II</w:t>
            </w:r>
          </w:p>
        </w:tc>
        <w:tc>
          <w:tcPr>
            <w:tcW w:w="1313" w:type="dxa"/>
          </w:tcPr>
          <w:p w14:paraId="6F448D68" w14:textId="34FC7A49" w:rsidR="0017202D" w:rsidRPr="0017202D" w:rsidRDefault="0017202D" w:rsidP="0017202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7B7DFE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7B7DFE" w:rsidRPr="008E1CE1" w:rsidRDefault="007B7DFE" w:rsidP="007B7DF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F93EE2C" w14:textId="77777777" w:rsidR="007B7DFE" w:rsidRDefault="007B7DFE" w:rsidP="007B7DF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60 or</w:t>
            </w:r>
          </w:p>
          <w:p w14:paraId="0924C609" w14:textId="77777777" w:rsidR="007B7DFE" w:rsidRDefault="007B7DFE" w:rsidP="007B7DF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75 or</w:t>
            </w:r>
          </w:p>
          <w:p w14:paraId="55DB989F" w14:textId="62CDF5A6" w:rsidR="007B7DFE" w:rsidRPr="0017202D" w:rsidRDefault="007B7DFE" w:rsidP="007B7DF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80</w:t>
            </w:r>
          </w:p>
        </w:tc>
        <w:tc>
          <w:tcPr>
            <w:tcW w:w="5870" w:type="dxa"/>
          </w:tcPr>
          <w:p w14:paraId="007A4F47" w14:textId="77777777" w:rsidR="007B7DFE" w:rsidRPr="00EB30EE" w:rsidRDefault="007B7DFE" w:rsidP="007B7DF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4E66DC">
              <w:rPr>
                <w:rFonts w:ascii="Calibri" w:hAnsi="Calibri" w:cs="Calibri"/>
                <w:color w:val="000000"/>
                <w:sz w:val="22"/>
                <w:szCs w:val="24"/>
              </w:rPr>
              <w:t>Black History in the American Contex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>t or</w:t>
            </w:r>
          </w:p>
          <w:p w14:paraId="6F400B8A" w14:textId="77777777" w:rsidR="007B7DFE" w:rsidRDefault="007B7DFE" w:rsidP="007B7DF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Latinx/</w:t>
            </w:r>
            <w:proofErr w:type="spellStart"/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Chicanx</w:t>
            </w:r>
            <w:proofErr w:type="spellEnd"/>
            <w:r w:rsidRPr="007D0E47">
              <w:rPr>
                <w:rFonts w:asciiTheme="minorHAnsi" w:hAnsiTheme="minorHAnsi" w:cstheme="minorHAnsi"/>
                <w:sz w:val="22"/>
                <w:szCs w:val="24"/>
              </w:rPr>
              <w:t xml:space="preserve"> Literature</w:t>
            </w:r>
            <w:r>
              <w:rPr>
                <w:rFonts w:asciiTheme="minorHAnsi" w:hAnsiTheme="minorHAnsi" w:cstheme="minorHAnsi"/>
                <w:sz w:val="22"/>
                <w:szCs w:val="24"/>
              </w:rPr>
              <w:t xml:space="preserve"> or</w:t>
            </w:r>
          </w:p>
          <w:p w14:paraId="647AE633" w14:textId="0707A88B" w:rsidR="007B7DFE" w:rsidRPr="0017202D" w:rsidRDefault="007B7DFE" w:rsidP="007B7DF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Multiethnic Literature</w:t>
            </w:r>
          </w:p>
        </w:tc>
        <w:tc>
          <w:tcPr>
            <w:tcW w:w="1313" w:type="dxa"/>
          </w:tcPr>
          <w:p w14:paraId="59DE1595" w14:textId="64A2495A" w:rsidR="007B7DFE" w:rsidRPr="0017202D" w:rsidRDefault="007B7DFE" w:rsidP="007B7DF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</w:tbl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19475E">
      <w:pPr>
        <w:spacing w:after="0"/>
        <w:ind w:left="187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5CB2F0" w14:textId="77777777" w:rsidR="000A2D17" w:rsidRDefault="000A2D17" w:rsidP="00DF2F19">
      <w:pPr>
        <w:spacing w:after="0" w:line="240" w:lineRule="auto"/>
      </w:pPr>
      <w:r>
        <w:separator/>
      </w:r>
    </w:p>
  </w:endnote>
  <w:endnote w:type="continuationSeparator" w:id="0">
    <w:p w14:paraId="6BE2A824" w14:textId="77777777" w:rsidR="000A2D17" w:rsidRDefault="000A2D17" w:rsidP="00DF2F19">
      <w:pPr>
        <w:spacing w:after="0" w:line="240" w:lineRule="auto"/>
      </w:pPr>
      <w:r>
        <w:continuationSeparator/>
      </w:r>
    </w:p>
  </w:endnote>
  <w:endnote w:type="continuationNotice" w:id="1">
    <w:p w14:paraId="0A2D69AC" w14:textId="77777777" w:rsidR="000A2D17" w:rsidRDefault="000A2D1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005C88" w14:textId="77777777" w:rsidR="000A2D17" w:rsidRDefault="000A2D17" w:rsidP="00DF2F19">
      <w:pPr>
        <w:spacing w:after="0" w:line="240" w:lineRule="auto"/>
      </w:pPr>
      <w:r>
        <w:separator/>
      </w:r>
    </w:p>
  </w:footnote>
  <w:footnote w:type="continuationSeparator" w:id="0">
    <w:p w14:paraId="56AD4ED0" w14:textId="77777777" w:rsidR="000A2D17" w:rsidRDefault="000A2D17" w:rsidP="00DF2F19">
      <w:pPr>
        <w:spacing w:after="0" w:line="240" w:lineRule="auto"/>
      </w:pPr>
      <w:r>
        <w:continuationSeparator/>
      </w:r>
    </w:p>
  </w:footnote>
  <w:footnote w:type="continuationNotice" w:id="1">
    <w:p w14:paraId="379F97A6" w14:textId="77777777" w:rsidR="000A2D17" w:rsidRDefault="000A2D1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5F446943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1D11B2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1D11B2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sFAELJJGItAAAA"/>
  </w:docVars>
  <w:rsids>
    <w:rsidRoot w:val="00DF2F19"/>
    <w:rsid w:val="0002348B"/>
    <w:rsid w:val="0002506D"/>
    <w:rsid w:val="000355BD"/>
    <w:rsid w:val="0005026B"/>
    <w:rsid w:val="00082C72"/>
    <w:rsid w:val="000848E5"/>
    <w:rsid w:val="00094AF2"/>
    <w:rsid w:val="000A2D17"/>
    <w:rsid w:val="000A3349"/>
    <w:rsid w:val="000A52EB"/>
    <w:rsid w:val="000C61A9"/>
    <w:rsid w:val="001212D3"/>
    <w:rsid w:val="00144B9F"/>
    <w:rsid w:val="00157999"/>
    <w:rsid w:val="0017202D"/>
    <w:rsid w:val="0017252B"/>
    <w:rsid w:val="0019475E"/>
    <w:rsid w:val="00197394"/>
    <w:rsid w:val="001B29AE"/>
    <w:rsid w:val="001D11B2"/>
    <w:rsid w:val="002064A9"/>
    <w:rsid w:val="00222820"/>
    <w:rsid w:val="00222F6A"/>
    <w:rsid w:val="00231B7E"/>
    <w:rsid w:val="002323FC"/>
    <w:rsid w:val="00237C6B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0AF7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1A15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B7DF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0C7F"/>
    <w:rsid w:val="008E1CE1"/>
    <w:rsid w:val="008E3660"/>
    <w:rsid w:val="00902C4D"/>
    <w:rsid w:val="0092540F"/>
    <w:rsid w:val="009266A4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13FAA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78</Words>
  <Characters>2630</Characters>
  <Application>Microsoft Office Word</Application>
  <DocSecurity>0</DocSecurity>
  <Lines>164</Lines>
  <Paragraphs>1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AN_AAT_Native_CSU</vt:lpstr>
    </vt:vector>
  </TitlesOfParts>
  <Company/>
  <LinksUpToDate>false</LinksUpToDate>
  <CharactersWithSpaces>2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N_AAT_Non_Native_CSU</dc:title>
  <dc:subject/>
  <dc:creator>Rhonda Nishimoto</dc:creator>
  <cp:keywords/>
  <dc:description/>
  <cp:lastModifiedBy>Rhonda Nishimoto</cp:lastModifiedBy>
  <cp:revision>3</cp:revision>
  <dcterms:created xsi:type="dcterms:W3CDTF">2021-03-01T19:16:00Z</dcterms:created>
  <dcterms:modified xsi:type="dcterms:W3CDTF">2021-05-21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